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4c9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9-19T05:42:37Z</dcterms:created>
  <dcterms:modified xsi:type="dcterms:W3CDTF">2017-09-19T05:42:37Z</dcterms:modified>
</cp:coreProperties>
</file>